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F14A94" w:rsidP="00725F28" w:rsidRDefault="00F14A94" w14:paraId="0CC02D4C" w14:textId="14BE4E9C">
      <w:pPr>
        <w:spacing w:after="0"/>
        <w:jc w:val="center"/>
        <w:rPr>
          <w:rFonts w:ascii="Georgia" w:hAnsi="Georgia"/>
          <w:b/>
          <w:sz w:val="24"/>
          <w:szCs w:val="24"/>
        </w:rPr>
      </w:pPr>
      <w:r>
        <w:rPr>
          <w:noProof/>
        </w:rPr>
        <w:drawing>
          <wp:inline distT="0" distB="0" distL="0" distR="0" wp14:anchorId="20A54967" wp14:editId="7FFDA86A">
            <wp:extent cx="807046" cy="790575"/>
            <wp:effectExtent l="0" t="0" r="0" b="0"/>
            <wp:docPr id="4" name="Picture 4" descr="gold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ldseal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050" cy="79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19C7" w:rsidP="00725F28" w:rsidRDefault="004B19C7" w14:paraId="63DA6520" w14:textId="77777777">
      <w:pPr>
        <w:spacing w:after="0"/>
        <w:jc w:val="center"/>
        <w:rPr>
          <w:rFonts w:ascii="Georgia" w:hAnsi="Georgia"/>
          <w:b/>
          <w:sz w:val="24"/>
          <w:szCs w:val="24"/>
        </w:rPr>
      </w:pPr>
    </w:p>
    <w:p w:rsidRPr="003F1046" w:rsidR="00725F28" w:rsidP="00585886" w:rsidRDefault="00725F28" w14:paraId="43967362" w14:textId="77777777">
      <w:pPr>
        <w:spacing w:after="0"/>
        <w:jc w:val="center"/>
        <w:rPr>
          <w:rFonts w:ascii="Georgia" w:hAnsi="Georgia"/>
          <w:b/>
          <w:sz w:val="36"/>
          <w:szCs w:val="36"/>
        </w:rPr>
      </w:pPr>
      <w:r w:rsidRPr="003F1046">
        <w:rPr>
          <w:rFonts w:ascii="Georgia" w:hAnsi="Georgia"/>
          <w:b/>
          <w:sz w:val="36"/>
          <w:szCs w:val="36"/>
        </w:rPr>
        <w:t>North Carolina Commission on Inclusion</w:t>
      </w:r>
    </w:p>
    <w:p w:rsidR="004B19C7" w:rsidP="00C626DB" w:rsidRDefault="004B19C7" w14:paraId="3201E400" w14:textId="77777777">
      <w:pPr>
        <w:spacing w:after="0"/>
        <w:jc w:val="center"/>
        <w:rPr>
          <w:rFonts w:ascii="Georgia" w:hAnsi="Georgia"/>
          <w:b/>
          <w:sz w:val="24"/>
          <w:szCs w:val="24"/>
        </w:rPr>
      </w:pPr>
      <w:bookmarkStart w:name="_Hlk37772324" w:id="0"/>
    </w:p>
    <w:p w:rsidRPr="0061661E" w:rsidR="00C626DB" w:rsidP="00C626DB" w:rsidRDefault="00543884" w14:paraId="7A36FF55" w14:textId="56A3E9F5">
      <w:pPr>
        <w:spacing w:after="0"/>
        <w:jc w:val="center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Wednesday</w:t>
      </w:r>
      <w:r w:rsidR="00081B6D">
        <w:rPr>
          <w:rFonts w:ascii="Georgia" w:hAnsi="Georgia"/>
          <w:b/>
          <w:sz w:val="24"/>
          <w:szCs w:val="24"/>
        </w:rPr>
        <w:t xml:space="preserve">, </w:t>
      </w:r>
      <w:r w:rsidR="00FA04D4">
        <w:rPr>
          <w:rFonts w:ascii="Georgia" w:hAnsi="Georgia"/>
          <w:b/>
          <w:sz w:val="24"/>
          <w:szCs w:val="24"/>
        </w:rPr>
        <w:t>June 15</w:t>
      </w:r>
      <w:r w:rsidR="00C626DB">
        <w:rPr>
          <w:rFonts w:ascii="Georgia" w:hAnsi="Georgia"/>
          <w:b/>
          <w:sz w:val="24"/>
          <w:szCs w:val="24"/>
        </w:rPr>
        <w:t>, 202</w:t>
      </w:r>
      <w:r w:rsidR="003F13E9">
        <w:rPr>
          <w:rFonts w:ascii="Georgia" w:hAnsi="Georgia"/>
          <w:b/>
          <w:sz w:val="24"/>
          <w:szCs w:val="24"/>
        </w:rPr>
        <w:t>2</w:t>
      </w:r>
      <w:r w:rsidR="00C626DB">
        <w:rPr>
          <w:rFonts w:ascii="Georgia" w:hAnsi="Georgia"/>
          <w:b/>
          <w:sz w:val="24"/>
          <w:szCs w:val="24"/>
        </w:rPr>
        <w:t xml:space="preserve"> </w:t>
      </w:r>
    </w:p>
    <w:p w:rsidR="00C626DB" w:rsidP="00C626DB" w:rsidRDefault="00C626DB" w14:paraId="2AEE6507" w14:textId="39164CDF">
      <w:pPr>
        <w:spacing w:after="0"/>
        <w:jc w:val="center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10</w:t>
      </w:r>
      <w:r w:rsidRPr="0061661E">
        <w:rPr>
          <w:rFonts w:ascii="Georgia" w:hAnsi="Georgia"/>
          <w:b/>
          <w:sz w:val="24"/>
          <w:szCs w:val="24"/>
        </w:rPr>
        <w:t xml:space="preserve">:00am – </w:t>
      </w:r>
      <w:r w:rsidR="00F01EF2">
        <w:rPr>
          <w:rFonts w:ascii="Georgia" w:hAnsi="Georgia"/>
          <w:b/>
          <w:sz w:val="24"/>
          <w:szCs w:val="24"/>
        </w:rPr>
        <w:t>1</w:t>
      </w:r>
      <w:r w:rsidR="00FE1582">
        <w:rPr>
          <w:rFonts w:ascii="Georgia" w:hAnsi="Georgia"/>
          <w:b/>
          <w:sz w:val="24"/>
          <w:szCs w:val="24"/>
        </w:rPr>
        <w:t>2</w:t>
      </w:r>
      <w:r w:rsidRPr="0061661E">
        <w:rPr>
          <w:rFonts w:ascii="Georgia" w:hAnsi="Georgia"/>
          <w:b/>
          <w:sz w:val="24"/>
          <w:szCs w:val="24"/>
        </w:rPr>
        <w:t>:</w:t>
      </w:r>
      <w:r w:rsidR="00B85C37">
        <w:rPr>
          <w:rFonts w:ascii="Georgia" w:hAnsi="Georgia"/>
          <w:b/>
          <w:sz w:val="24"/>
          <w:szCs w:val="24"/>
        </w:rPr>
        <w:t>0</w:t>
      </w:r>
      <w:r w:rsidRPr="0061661E">
        <w:rPr>
          <w:rFonts w:ascii="Georgia" w:hAnsi="Georgia"/>
          <w:b/>
          <w:sz w:val="24"/>
          <w:szCs w:val="24"/>
        </w:rPr>
        <w:t>0</w:t>
      </w:r>
      <w:r w:rsidR="00FE1582">
        <w:rPr>
          <w:rFonts w:ascii="Georgia" w:hAnsi="Georgia"/>
          <w:b/>
          <w:sz w:val="24"/>
          <w:szCs w:val="24"/>
        </w:rPr>
        <w:t>p</w:t>
      </w:r>
      <w:r w:rsidRPr="0061661E">
        <w:rPr>
          <w:rFonts w:ascii="Georgia" w:hAnsi="Georgia"/>
          <w:b/>
          <w:sz w:val="24"/>
          <w:szCs w:val="24"/>
        </w:rPr>
        <w:t>m</w:t>
      </w:r>
    </w:p>
    <w:p w:rsidR="00FA04D4" w:rsidP="00C626DB" w:rsidRDefault="00FA04D4" w14:paraId="278FD264" w14:textId="77777777">
      <w:pPr>
        <w:spacing w:after="0"/>
        <w:jc w:val="center"/>
        <w:rPr>
          <w:rFonts w:ascii="Georgia" w:hAnsi="Georgia"/>
          <w:b/>
          <w:sz w:val="24"/>
          <w:szCs w:val="24"/>
        </w:rPr>
      </w:pPr>
    </w:p>
    <w:bookmarkEnd w:id="0"/>
    <w:p w:rsidRPr="00FA04D4" w:rsidR="00FA04D4" w:rsidP="00FA04D4" w:rsidRDefault="00FA04D4" w14:paraId="356C8CD3" w14:textId="77777777">
      <w:pPr>
        <w:spacing w:after="0" w:line="0" w:lineRule="atLeast"/>
        <w:jc w:val="center"/>
        <w:rPr>
          <w:rFonts w:ascii="Times New Roman" w:hAnsi="Times New Roman" w:eastAsia="Georgia" w:cs="Times New Roman"/>
          <w:b/>
          <w:sz w:val="24"/>
          <w:szCs w:val="24"/>
        </w:rPr>
      </w:pPr>
      <w:r w:rsidRPr="00FA04D4">
        <w:rPr>
          <w:rFonts w:ascii="Times New Roman" w:hAnsi="Times New Roman" w:eastAsia="Georgia" w:cs="Times New Roman"/>
          <w:b/>
          <w:sz w:val="24"/>
          <w:szCs w:val="24"/>
        </w:rPr>
        <w:t xml:space="preserve">Join from the meeting link: </w:t>
      </w:r>
      <w:hyperlink w:history="1" r:id="rId13">
        <w:r w:rsidRPr="00FA04D4">
          <w:rPr>
            <w:rFonts w:ascii="Times New Roman" w:hAnsi="Times New Roman" w:eastAsia="Times New Roman" w:cs="Times New Roman"/>
            <w:b/>
            <w:bCs/>
            <w:sz w:val="24"/>
            <w:szCs w:val="24"/>
            <w:u w:val="single"/>
          </w:rPr>
          <w:t>https://ncgov.webex.com/ncgov/j.php?MTID=m84287cb30d7510442c729337e6e666b9</w:t>
        </w:r>
      </w:hyperlink>
    </w:p>
    <w:p w:rsidRPr="00FA04D4" w:rsidR="00FA04D4" w:rsidP="00FA04D4" w:rsidRDefault="00FA04D4" w14:paraId="2063425C" w14:textId="77777777">
      <w:pPr>
        <w:spacing w:after="0" w:line="244" w:lineRule="exact"/>
        <w:rPr>
          <w:rFonts w:ascii="Times New Roman" w:hAnsi="Times New Roman" w:eastAsia="Times New Roman" w:cs="Times New Roman"/>
          <w:sz w:val="24"/>
          <w:szCs w:val="24"/>
        </w:rPr>
      </w:pPr>
    </w:p>
    <w:p w:rsidRPr="00FA04D4" w:rsidR="00FA04D4" w:rsidP="00FA04D4" w:rsidRDefault="00FA04D4" w14:paraId="1AF596BF" w14:textId="77777777">
      <w:pPr>
        <w:spacing w:after="0" w:line="0" w:lineRule="atLeast"/>
        <w:jc w:val="center"/>
        <w:rPr>
          <w:rFonts w:ascii="Times New Roman" w:hAnsi="Times New Roman" w:eastAsia="Georgia" w:cs="Times New Roman"/>
          <w:b/>
          <w:sz w:val="24"/>
          <w:szCs w:val="24"/>
        </w:rPr>
      </w:pPr>
      <w:r w:rsidRPr="00FA04D4">
        <w:rPr>
          <w:rFonts w:ascii="Times New Roman" w:hAnsi="Times New Roman" w:eastAsia="Georgia" w:cs="Times New Roman"/>
          <w:b/>
          <w:sz w:val="24"/>
          <w:szCs w:val="24"/>
        </w:rPr>
        <w:t>Join by meeting number</w:t>
      </w:r>
    </w:p>
    <w:p w:rsidRPr="00FA04D4" w:rsidR="00FA04D4" w:rsidP="00FA04D4" w:rsidRDefault="00FA04D4" w14:paraId="5AA4D043" w14:textId="77777777">
      <w:pPr>
        <w:spacing w:after="0" w:line="29" w:lineRule="exact"/>
        <w:rPr>
          <w:rFonts w:ascii="Times New Roman" w:hAnsi="Times New Roman" w:eastAsia="Times New Roman" w:cs="Times New Roman"/>
          <w:sz w:val="24"/>
          <w:szCs w:val="24"/>
        </w:rPr>
      </w:pPr>
    </w:p>
    <w:p w:rsidRPr="00FA04D4" w:rsidR="00FA04D4" w:rsidP="00FA04D4" w:rsidRDefault="00FA04D4" w14:paraId="7FD680FD" w14:textId="77777777">
      <w:pPr>
        <w:spacing w:after="0" w:line="0" w:lineRule="atLeast"/>
        <w:jc w:val="center"/>
        <w:rPr>
          <w:rFonts w:ascii="Times New Roman" w:hAnsi="Times New Roman" w:eastAsia="Georgia" w:cs="Times New Roman"/>
          <w:b/>
          <w:sz w:val="24"/>
          <w:szCs w:val="24"/>
        </w:rPr>
      </w:pPr>
      <w:r w:rsidRPr="00FA04D4">
        <w:rPr>
          <w:rFonts w:ascii="Times New Roman" w:hAnsi="Times New Roman" w:eastAsia="Georgia" w:cs="Times New Roman"/>
          <w:b/>
          <w:sz w:val="24"/>
          <w:szCs w:val="24"/>
        </w:rPr>
        <w:t>Meeting number (access code): 2439 770 3150</w:t>
      </w:r>
    </w:p>
    <w:p w:rsidRPr="00FA04D4" w:rsidR="00FA04D4" w:rsidP="00FA04D4" w:rsidRDefault="00FA04D4" w14:paraId="631F6444" w14:textId="77777777">
      <w:pPr>
        <w:spacing w:after="0" w:line="15" w:lineRule="exact"/>
        <w:rPr>
          <w:rFonts w:ascii="Times New Roman" w:hAnsi="Times New Roman" w:eastAsia="Times New Roman" w:cs="Times New Roman"/>
          <w:sz w:val="24"/>
          <w:szCs w:val="24"/>
        </w:rPr>
      </w:pPr>
    </w:p>
    <w:p w:rsidRPr="00FA04D4" w:rsidR="00FA04D4" w:rsidP="00FA04D4" w:rsidRDefault="00FA04D4" w14:paraId="4656765F" w14:textId="77777777">
      <w:pPr>
        <w:tabs>
          <w:tab w:val="left" w:pos="180"/>
        </w:tabs>
        <w:spacing w:after="0" w:line="0" w:lineRule="atLeast"/>
        <w:ind w:right="20"/>
        <w:jc w:val="center"/>
        <w:rPr>
          <w:rFonts w:ascii="Times New Roman" w:hAnsi="Times New Roman" w:eastAsia="Georgia" w:cs="Times New Roman"/>
          <w:b/>
          <w:sz w:val="24"/>
          <w:szCs w:val="24"/>
        </w:rPr>
      </w:pPr>
      <w:r w:rsidRPr="00FA04D4">
        <w:rPr>
          <w:rFonts w:ascii="Times New Roman" w:hAnsi="Times New Roman" w:eastAsia="Georgia" w:cs="Times New Roman"/>
          <w:b/>
          <w:sz w:val="24"/>
          <w:szCs w:val="24"/>
        </w:rPr>
        <w:t>Meeting password:</w:t>
      </w:r>
      <w:r w:rsidRPr="00FA04D4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0FA04D4">
        <w:rPr>
          <w:rFonts w:ascii="Times New Roman" w:hAnsi="Times New Roman" w:eastAsia="Times New Roman" w:cs="Times New Roman"/>
          <w:b/>
          <w:bCs/>
          <w:sz w:val="24"/>
          <w:szCs w:val="24"/>
        </w:rPr>
        <w:t>mgN49Ud7p66</w:t>
      </w:r>
    </w:p>
    <w:p w:rsidR="00FA04D4" w:rsidP="005B6101" w:rsidRDefault="00FA04D4" w14:paraId="19CBAB05" w14:textId="77777777">
      <w:pPr>
        <w:spacing w:after="0"/>
        <w:rPr>
          <w:rFonts w:ascii="Georgia" w:hAnsi="Georgia"/>
          <w:b/>
          <w:sz w:val="28"/>
          <w:szCs w:val="28"/>
        </w:rPr>
      </w:pPr>
    </w:p>
    <w:p w:rsidRPr="006D5312" w:rsidR="002F359D" w:rsidP="75B5BDA0" w:rsidRDefault="00AA075E" w14:paraId="537D0966" w14:textId="1B07C198">
      <w:pPr>
        <w:spacing w:after="0"/>
        <w:jc w:val="center"/>
        <w:rPr>
          <w:rFonts w:ascii="Georgia" w:hAnsi="Georgia"/>
          <w:b w:val="1"/>
          <w:bCs w:val="1"/>
          <w:sz w:val="24"/>
          <w:szCs w:val="24"/>
        </w:rPr>
      </w:pPr>
      <w:r w:rsidRPr="75B5BDA0" w:rsidR="00145C41">
        <w:rPr>
          <w:rFonts w:ascii="Georgia" w:hAnsi="Georgia"/>
          <w:b w:val="1"/>
          <w:bCs w:val="1"/>
          <w:sz w:val="24"/>
          <w:szCs w:val="24"/>
        </w:rPr>
        <w:t>AGENDA</w:t>
      </w:r>
    </w:p>
    <w:p w:rsidRPr="008C4394" w:rsidR="00C54A0F" w:rsidP="0001610F" w:rsidRDefault="00C54A0F" w14:paraId="7EDE6BA3" w14:textId="77777777">
      <w:pPr>
        <w:spacing w:after="0" w:line="240" w:lineRule="auto"/>
        <w:rPr>
          <w:rFonts w:ascii="Georgia" w:hAnsi="Georgia"/>
          <w:b/>
        </w:rPr>
      </w:pPr>
    </w:p>
    <w:p w:rsidRPr="00E12C71" w:rsidR="00C626DB" w:rsidP="7F1C21B3" w:rsidRDefault="000C0647" w14:paraId="35D44766" w14:textId="36439531">
      <w:pPr>
        <w:spacing w:after="0" w:line="240" w:lineRule="auto"/>
        <w:rPr>
          <w:rFonts w:ascii="Georgia" w:hAnsi="Georgia"/>
          <w:b w:val="1"/>
          <w:bCs w:val="1"/>
          <w:sz w:val="24"/>
          <w:szCs w:val="24"/>
        </w:rPr>
      </w:pPr>
      <w:r w:rsidRPr="7F1C21B3" w:rsidR="000C0647">
        <w:rPr>
          <w:rFonts w:ascii="Georgia" w:hAnsi="Georgia"/>
          <w:b w:val="1"/>
          <w:bCs w:val="1"/>
          <w:sz w:val="24"/>
          <w:szCs w:val="24"/>
        </w:rPr>
        <w:t>Welcome</w:t>
      </w:r>
      <w:r w:rsidRPr="7F1C21B3" w:rsidR="00482BC8">
        <w:rPr>
          <w:rFonts w:ascii="Georgia" w:hAnsi="Georgia"/>
          <w:b w:val="1"/>
          <w:bCs w:val="1"/>
          <w:sz w:val="24"/>
          <w:szCs w:val="24"/>
        </w:rPr>
        <w:t>/Call to Order</w:t>
      </w:r>
      <w:r w:rsidRPr="7F1C21B3" w:rsidR="006C6982">
        <w:rPr>
          <w:rFonts w:ascii="Georgia" w:hAnsi="Georgia"/>
          <w:b w:val="1"/>
          <w:bCs w:val="1"/>
          <w:sz w:val="24"/>
          <w:szCs w:val="24"/>
        </w:rPr>
        <w:t>/</w:t>
      </w:r>
      <w:r w:rsidRPr="7F1C21B3" w:rsidR="006C6982">
        <w:rPr>
          <w:rFonts w:ascii="Georgia" w:hAnsi="Georgia"/>
          <w:b w:val="1"/>
          <w:bCs w:val="1"/>
          <w:sz w:val="24"/>
          <w:szCs w:val="24"/>
        </w:rPr>
        <w:t>Opening Remark</w:t>
      </w:r>
      <w:r w:rsidRPr="7F1C21B3" w:rsidR="006C6982">
        <w:rPr>
          <w:rFonts w:ascii="Georgia" w:hAnsi="Georgia"/>
          <w:b w:val="1"/>
          <w:bCs w:val="1"/>
          <w:sz w:val="24"/>
          <w:szCs w:val="24"/>
        </w:rPr>
        <w:t>s</w:t>
      </w:r>
    </w:p>
    <w:p w:rsidRPr="00E12C71" w:rsidR="000C0647" w:rsidP="0001610F" w:rsidRDefault="00BE502E" w14:paraId="2BC3DF36" w14:textId="1CC33D11">
      <w:pPr>
        <w:spacing w:after="0" w:line="240" w:lineRule="auto"/>
        <w:rPr>
          <w:rFonts w:ascii="Georgia" w:hAnsi="Georgia"/>
          <w:i/>
          <w:sz w:val="24"/>
          <w:szCs w:val="24"/>
        </w:rPr>
      </w:pPr>
      <w:r w:rsidRPr="00E12C71">
        <w:rPr>
          <w:rFonts w:ascii="Georgia" w:hAnsi="Georgia"/>
          <w:i/>
          <w:sz w:val="24"/>
          <w:szCs w:val="24"/>
        </w:rPr>
        <w:t>Pamela Cashwell</w:t>
      </w:r>
      <w:r w:rsidRPr="00E12C71" w:rsidR="004C6B32">
        <w:rPr>
          <w:rFonts w:ascii="Georgia" w:hAnsi="Georgia"/>
          <w:i/>
          <w:sz w:val="24"/>
          <w:szCs w:val="24"/>
        </w:rPr>
        <w:t>, Secretary</w:t>
      </w:r>
      <w:r w:rsidRPr="00E12C71" w:rsidR="0072382C">
        <w:rPr>
          <w:rFonts w:ascii="Georgia" w:hAnsi="Georgia"/>
          <w:i/>
          <w:sz w:val="24"/>
          <w:szCs w:val="24"/>
        </w:rPr>
        <w:t xml:space="preserve">, </w:t>
      </w:r>
      <w:r w:rsidRPr="00E12C71" w:rsidR="00437AF9">
        <w:rPr>
          <w:rFonts w:ascii="Georgia" w:hAnsi="Georgia"/>
          <w:i/>
          <w:sz w:val="24"/>
          <w:szCs w:val="24"/>
        </w:rPr>
        <w:t xml:space="preserve">NC </w:t>
      </w:r>
      <w:r w:rsidRPr="00E12C71" w:rsidR="0072382C">
        <w:rPr>
          <w:rFonts w:ascii="Georgia" w:hAnsi="Georgia"/>
          <w:i/>
          <w:sz w:val="24"/>
          <w:szCs w:val="24"/>
        </w:rPr>
        <w:t>Department of Administration</w:t>
      </w:r>
      <w:r w:rsidRPr="00E12C71" w:rsidR="00D84D3C">
        <w:rPr>
          <w:rFonts w:ascii="Georgia" w:hAnsi="Georgia"/>
          <w:i/>
          <w:sz w:val="24"/>
          <w:szCs w:val="24"/>
        </w:rPr>
        <w:t xml:space="preserve"> </w:t>
      </w:r>
    </w:p>
    <w:p w:rsidRPr="00E12C71" w:rsidR="006E5335" w:rsidP="00BA7915" w:rsidRDefault="006E5335" w14:paraId="19F9E8BF" w14:textId="6DDD6452">
      <w:pPr>
        <w:spacing w:after="0" w:line="240" w:lineRule="auto"/>
        <w:rPr>
          <w:rFonts w:ascii="Georgia" w:hAnsi="Georgia"/>
          <w:b/>
          <w:sz w:val="24"/>
          <w:szCs w:val="24"/>
        </w:rPr>
      </w:pPr>
    </w:p>
    <w:p w:rsidRPr="00E12C71" w:rsidR="00B85C37" w:rsidP="65EB167C" w:rsidRDefault="00C153B3" w14:paraId="3FE9EB5F" w14:textId="39803F0F">
      <w:pPr>
        <w:spacing w:after="0" w:line="240" w:lineRule="auto"/>
        <w:rPr>
          <w:rFonts w:ascii="Georgia" w:hAnsi="Georgia"/>
          <w:b w:val="1"/>
          <w:bCs w:val="1"/>
          <w:sz w:val="24"/>
          <w:szCs w:val="24"/>
        </w:rPr>
      </w:pPr>
      <w:r w:rsidRPr="7F1C21B3" w:rsidR="00C153B3">
        <w:rPr>
          <w:rFonts w:ascii="Georgia" w:hAnsi="Georgia"/>
          <w:b w:val="1"/>
          <w:bCs w:val="1"/>
          <w:sz w:val="24"/>
          <w:szCs w:val="24"/>
        </w:rPr>
        <w:t>Roll Call</w:t>
      </w:r>
      <w:r w:rsidRPr="7F1C21B3" w:rsidR="00643105">
        <w:rPr>
          <w:rFonts w:ascii="Georgia" w:hAnsi="Georgia"/>
          <w:b w:val="1"/>
          <w:bCs w:val="1"/>
          <w:sz w:val="24"/>
          <w:szCs w:val="24"/>
        </w:rPr>
        <w:t xml:space="preserve">/Approval of </w:t>
      </w:r>
      <w:r w:rsidRPr="7F1C21B3" w:rsidR="007A50A4">
        <w:rPr>
          <w:rFonts w:ascii="Georgia" w:hAnsi="Georgia"/>
          <w:b w:val="1"/>
          <w:bCs w:val="1"/>
          <w:sz w:val="24"/>
          <w:szCs w:val="24"/>
        </w:rPr>
        <w:t xml:space="preserve">April Meeting </w:t>
      </w:r>
      <w:r w:rsidRPr="7F1C21B3" w:rsidR="00643105">
        <w:rPr>
          <w:rFonts w:ascii="Georgia" w:hAnsi="Georgia"/>
          <w:b w:val="1"/>
          <w:bCs w:val="1"/>
          <w:sz w:val="24"/>
          <w:szCs w:val="24"/>
        </w:rPr>
        <w:t>Minutes</w:t>
      </w:r>
      <w:r w:rsidRPr="7F1C21B3" w:rsidR="00C76CD9">
        <w:rPr>
          <w:rFonts w:ascii="Georgia" w:hAnsi="Georgia"/>
          <w:b w:val="1"/>
          <w:bCs w:val="1"/>
          <w:sz w:val="24"/>
          <w:szCs w:val="24"/>
        </w:rPr>
        <w:t xml:space="preserve"> </w:t>
      </w:r>
    </w:p>
    <w:p w:rsidR="000D127A" w:rsidP="4C877EC2" w:rsidRDefault="002C7173" w14:paraId="0BC50BF7" w14:textId="426B5EB9">
      <w:pPr>
        <w:spacing w:after="0" w:line="240" w:lineRule="auto"/>
        <w:rPr>
          <w:rFonts w:ascii="Georgia" w:hAnsi="Georgia"/>
          <w:i w:val="1"/>
          <w:iCs w:val="1"/>
          <w:sz w:val="24"/>
          <w:szCs w:val="24"/>
        </w:rPr>
      </w:pPr>
      <w:r w:rsidRPr="4C877EC2" w:rsidR="002C7173">
        <w:rPr>
          <w:rFonts w:ascii="Georgia" w:hAnsi="Georgia"/>
          <w:i w:val="1"/>
          <w:iCs w:val="1"/>
          <w:sz w:val="24"/>
          <w:szCs w:val="24"/>
        </w:rPr>
        <w:t>Jordan Hanna, Program and Policy Coordinator</w:t>
      </w:r>
      <w:r w:rsidRPr="4C877EC2" w:rsidR="004B322A">
        <w:rPr>
          <w:rFonts w:ascii="Georgia" w:hAnsi="Georgia"/>
          <w:i w:val="1"/>
          <w:iCs w:val="1"/>
          <w:sz w:val="24"/>
          <w:szCs w:val="24"/>
        </w:rPr>
        <w:t>, NC Department of Administration</w:t>
      </w:r>
      <w:r w:rsidRPr="4C877EC2" w:rsidR="00B85C37">
        <w:rPr>
          <w:rFonts w:ascii="Georgia" w:hAnsi="Georgia"/>
          <w:i w:val="1"/>
          <w:iCs w:val="1"/>
          <w:sz w:val="24"/>
          <w:szCs w:val="24"/>
        </w:rPr>
        <w:t xml:space="preserve"> </w:t>
      </w:r>
    </w:p>
    <w:p w:rsidR="7878F58F" w:rsidP="4C877EC2" w:rsidRDefault="7878F58F" w14:paraId="3CB42049" w14:textId="498CF389">
      <w:pPr>
        <w:pStyle w:val="Normal"/>
        <w:spacing w:after="0" w:line="240" w:lineRule="auto"/>
        <w:rPr>
          <w:rFonts w:ascii="Georgia" w:hAnsi="Georgia"/>
          <w:i w:val="1"/>
          <w:iCs w:val="1"/>
          <w:sz w:val="24"/>
          <w:szCs w:val="24"/>
        </w:rPr>
      </w:pPr>
    </w:p>
    <w:p w:rsidR="7878F58F" w:rsidP="4C877EC2" w:rsidRDefault="7878F58F" w14:paraId="3AF8155F" w14:textId="2EE525E0">
      <w:pPr>
        <w:pStyle w:val="Normal"/>
        <w:spacing w:after="0" w:line="240" w:lineRule="auto"/>
        <w:rPr>
          <w:rFonts w:ascii="Georgia" w:hAnsi="Georgia"/>
          <w:b w:val="1"/>
          <w:bCs w:val="1"/>
          <w:i w:val="0"/>
          <w:iCs w:val="0"/>
          <w:sz w:val="24"/>
          <w:szCs w:val="24"/>
        </w:rPr>
      </w:pPr>
      <w:r w:rsidRPr="4C877EC2" w:rsidR="4C877EC2">
        <w:rPr>
          <w:rFonts w:ascii="Georgia" w:hAnsi="Georgia"/>
          <w:b w:val="1"/>
          <w:bCs w:val="1"/>
          <w:i w:val="0"/>
          <w:iCs w:val="0"/>
          <w:sz w:val="24"/>
          <w:szCs w:val="24"/>
        </w:rPr>
        <w:t>OSHR Updates</w:t>
      </w:r>
    </w:p>
    <w:p w:rsidR="7878F58F" w:rsidP="75B5BDA0" w:rsidRDefault="7878F58F" w14:paraId="3E692434" w14:textId="372D3182">
      <w:pPr>
        <w:pStyle w:val="Normal"/>
        <w:spacing w:after="0" w:line="240" w:lineRule="auto"/>
        <w:rPr>
          <w:rFonts w:ascii="Georgia" w:hAnsi="Georgia"/>
          <w:b w:val="1"/>
          <w:bCs w:val="1"/>
          <w:i w:val="0"/>
          <w:iCs w:val="0"/>
          <w:sz w:val="24"/>
          <w:szCs w:val="24"/>
        </w:rPr>
      </w:pPr>
      <w:r w:rsidRPr="75B5BDA0" w:rsidR="4C877EC2">
        <w:rPr>
          <w:rFonts w:ascii="Georgia" w:hAnsi="Georgia"/>
          <w:b w:val="0"/>
          <w:bCs w:val="0"/>
          <w:i w:val="1"/>
          <w:iCs w:val="1"/>
          <w:sz w:val="24"/>
          <w:szCs w:val="24"/>
        </w:rPr>
        <w:t>Nancy Astrike, Equal Employment Opportunity Diversity &amp; Compliance, OSHR</w:t>
      </w:r>
    </w:p>
    <w:p w:rsidR="7878F58F" w:rsidP="4C877EC2" w:rsidRDefault="7878F58F" w14:paraId="0EA0E867" w14:textId="043B6C6D">
      <w:pPr>
        <w:pStyle w:val="Normal"/>
        <w:spacing w:after="0" w:line="240" w:lineRule="auto"/>
        <w:rPr>
          <w:rFonts w:ascii="Georgia" w:hAnsi="Georgia"/>
          <w:b w:val="1"/>
          <w:bCs w:val="1"/>
          <w:i w:val="0"/>
          <w:iCs w:val="0"/>
          <w:sz w:val="24"/>
          <w:szCs w:val="24"/>
        </w:rPr>
      </w:pPr>
    </w:p>
    <w:p w:rsidR="7878F58F" w:rsidP="4C877EC2" w:rsidRDefault="7878F58F" w14:paraId="36557496" w14:textId="45B80AE3">
      <w:pPr>
        <w:pStyle w:val="Normal"/>
        <w:spacing w:after="0" w:line="240" w:lineRule="auto"/>
        <w:rPr>
          <w:rFonts w:ascii="Georgia" w:hAnsi="Georgia"/>
          <w:b w:val="1"/>
          <w:bCs w:val="1"/>
          <w:i w:val="0"/>
          <w:iCs w:val="0"/>
          <w:sz w:val="24"/>
          <w:szCs w:val="24"/>
        </w:rPr>
      </w:pPr>
      <w:r w:rsidRPr="4C877EC2" w:rsidR="7878F58F">
        <w:rPr>
          <w:rFonts w:ascii="Georgia" w:hAnsi="Georgia"/>
          <w:b w:val="1"/>
          <w:bCs w:val="1"/>
          <w:i w:val="0"/>
          <w:iCs w:val="0"/>
          <w:sz w:val="24"/>
          <w:szCs w:val="24"/>
        </w:rPr>
        <w:t>Update from the Governor’s Office</w:t>
      </w:r>
    </w:p>
    <w:p w:rsidR="7878F58F" w:rsidP="7878F58F" w:rsidRDefault="7878F58F" w14:paraId="0C51EF5A" w14:textId="67231C14">
      <w:pPr>
        <w:pStyle w:val="Normal"/>
        <w:spacing w:after="0" w:line="240" w:lineRule="auto"/>
        <w:rPr>
          <w:rFonts w:ascii="Georgia" w:hAnsi="Georgia"/>
          <w:i w:val="1"/>
          <w:iCs w:val="1"/>
          <w:sz w:val="24"/>
          <w:szCs w:val="24"/>
        </w:rPr>
      </w:pPr>
      <w:r w:rsidRPr="7878F58F" w:rsidR="7878F58F">
        <w:rPr>
          <w:rFonts w:ascii="Georgia" w:hAnsi="Georgia"/>
          <w:i w:val="1"/>
          <w:iCs w:val="1"/>
          <w:sz w:val="24"/>
          <w:szCs w:val="24"/>
        </w:rPr>
        <w:t>Cristina España, Deputy Director for Diversity, Equity and Inclusion</w:t>
      </w:r>
    </w:p>
    <w:p w:rsidR="00587498" w:rsidP="00360B3C" w:rsidRDefault="00587498" w14:paraId="44A87B0B" w14:textId="0E85344F">
      <w:pPr>
        <w:spacing w:after="0" w:line="240" w:lineRule="auto"/>
        <w:rPr>
          <w:rFonts w:ascii="Georgia" w:hAnsi="Georgia"/>
          <w:i/>
          <w:sz w:val="24"/>
          <w:szCs w:val="24"/>
        </w:rPr>
      </w:pPr>
    </w:p>
    <w:p w:rsidR="00587498" w:rsidP="7F1C21B3" w:rsidRDefault="000D127A" w14:paraId="27346FFA" w14:textId="0E8BA01A">
      <w:pPr>
        <w:spacing w:after="0" w:line="240" w:lineRule="auto"/>
        <w:rPr>
          <w:rFonts w:ascii="Georgia" w:hAnsi="Georgia"/>
          <w:b w:val="1"/>
          <w:bCs w:val="1"/>
          <w:sz w:val="24"/>
          <w:szCs w:val="24"/>
        </w:rPr>
      </w:pPr>
      <w:r w:rsidRPr="7F1C21B3" w:rsidR="000D127A">
        <w:rPr>
          <w:rFonts w:ascii="Georgia" w:hAnsi="Georgia"/>
          <w:b w:val="1"/>
          <w:bCs w:val="1"/>
          <w:sz w:val="24"/>
          <w:szCs w:val="24"/>
        </w:rPr>
        <w:t>Presentation/Q&amp;A on DEI Initiatives at UNC Chapel Hill</w:t>
      </w:r>
    </w:p>
    <w:p w:rsidR="000D127A" w:rsidP="4C877EC2" w:rsidRDefault="000D127A" w14:paraId="6176843C" w14:textId="1ED6F018">
      <w:pPr>
        <w:spacing w:after="0" w:line="240" w:lineRule="auto"/>
        <w:rPr>
          <w:rFonts w:ascii="Georgia" w:hAnsi="Georgia"/>
          <w:i w:val="1"/>
          <w:iCs w:val="1"/>
          <w:sz w:val="24"/>
          <w:szCs w:val="24"/>
        </w:rPr>
      </w:pPr>
      <w:r w:rsidRPr="4C877EC2" w:rsidR="000D127A">
        <w:rPr>
          <w:rFonts w:ascii="Georgia" w:hAnsi="Georgia"/>
          <w:i w:val="1"/>
          <w:iCs w:val="1"/>
          <w:sz w:val="24"/>
          <w:szCs w:val="24"/>
        </w:rPr>
        <w:t>Dr. Leah Cox, Vice Provost of Diversity &amp; Inclusion, UNC Chapel Hill</w:t>
      </w:r>
    </w:p>
    <w:p w:rsidRPr="00E12C71" w:rsidR="004D5F45" w:rsidP="00C626DB" w:rsidRDefault="004D5F45" w14:paraId="68EE6472" w14:textId="77777777">
      <w:pPr>
        <w:spacing w:after="0" w:line="240" w:lineRule="auto"/>
        <w:rPr>
          <w:rFonts w:ascii="Georgia" w:hAnsi="Georgia"/>
          <w:b/>
          <w:sz w:val="24"/>
          <w:szCs w:val="24"/>
        </w:rPr>
      </w:pPr>
    </w:p>
    <w:p w:rsidRPr="00E12C71" w:rsidR="00C626DB" w:rsidP="7F1C21B3" w:rsidRDefault="00C626DB" w14:paraId="6DD3CCE3" w14:textId="5550A559">
      <w:pPr>
        <w:spacing w:after="0" w:line="240" w:lineRule="auto"/>
        <w:rPr>
          <w:rFonts w:ascii="Georgia" w:hAnsi="Georgia"/>
          <w:b w:val="1"/>
          <w:bCs w:val="1"/>
          <w:sz w:val="24"/>
          <w:szCs w:val="24"/>
        </w:rPr>
      </w:pPr>
      <w:r w:rsidRPr="7F1C21B3" w:rsidR="00C626DB">
        <w:rPr>
          <w:rFonts w:ascii="Georgia" w:hAnsi="Georgia"/>
          <w:b w:val="1"/>
          <w:bCs w:val="1"/>
          <w:sz w:val="24"/>
          <w:szCs w:val="24"/>
        </w:rPr>
        <w:t>Announcements/Updates</w:t>
      </w:r>
      <w:r w:rsidRPr="7F1C21B3" w:rsidR="00C33BD2">
        <w:rPr>
          <w:rFonts w:ascii="Georgia" w:hAnsi="Georgia"/>
          <w:b w:val="1"/>
          <w:bCs w:val="1"/>
          <w:sz w:val="24"/>
          <w:szCs w:val="24"/>
        </w:rPr>
        <w:t xml:space="preserve"> </w:t>
      </w:r>
    </w:p>
    <w:p w:rsidR="003A6A90" w:rsidP="00BE502E" w:rsidRDefault="00BE502E" w14:paraId="0ECB2984" w14:textId="6A17CB07">
      <w:pPr>
        <w:spacing w:after="0" w:line="240" w:lineRule="auto"/>
        <w:rPr>
          <w:rFonts w:ascii="Georgia" w:hAnsi="Georgia"/>
          <w:i/>
          <w:sz w:val="24"/>
          <w:szCs w:val="24"/>
        </w:rPr>
      </w:pPr>
      <w:r w:rsidRPr="00E12C71">
        <w:rPr>
          <w:rFonts w:ascii="Georgia" w:hAnsi="Georgia"/>
          <w:i/>
          <w:sz w:val="24"/>
          <w:szCs w:val="24"/>
        </w:rPr>
        <w:t>Pamela Cashwell, Secretary, NC Department of Administration</w:t>
      </w:r>
      <w:r w:rsidR="005E7B3E">
        <w:rPr>
          <w:rFonts w:ascii="Georgia" w:hAnsi="Georgia"/>
          <w:i/>
          <w:sz w:val="24"/>
          <w:szCs w:val="24"/>
        </w:rPr>
        <w:t xml:space="preserve"> </w:t>
      </w:r>
    </w:p>
    <w:p w:rsidRPr="00E12C71" w:rsidR="00BE502E" w:rsidP="00BE502E" w:rsidRDefault="003A6A90" w14:paraId="62A159D0" w14:textId="2ECB56BD">
      <w:pPr>
        <w:spacing w:after="0" w:line="240" w:lineRule="auto"/>
        <w:rPr>
          <w:rFonts w:ascii="Georgia" w:hAnsi="Georgia"/>
          <w:i/>
          <w:sz w:val="24"/>
          <w:szCs w:val="24"/>
        </w:rPr>
      </w:pPr>
      <w:r>
        <w:rPr>
          <w:rFonts w:ascii="Georgia" w:hAnsi="Georgia"/>
          <w:i/>
          <w:sz w:val="24"/>
          <w:szCs w:val="24"/>
        </w:rPr>
        <w:t>Evin Grant, Policy Director, NC Department of Administration (AHTF Lunch &amp; Learn)</w:t>
      </w:r>
      <w:r w:rsidRPr="00E12C71" w:rsidR="00BE502E">
        <w:rPr>
          <w:rFonts w:ascii="Georgia" w:hAnsi="Georgia"/>
          <w:i/>
          <w:sz w:val="24"/>
          <w:szCs w:val="24"/>
        </w:rPr>
        <w:t xml:space="preserve"> </w:t>
      </w:r>
    </w:p>
    <w:p w:rsidRPr="00E12C71" w:rsidR="00F01EF2" w:rsidP="0001610F" w:rsidRDefault="00F01EF2" w14:paraId="49E248D0" w14:textId="77777777">
      <w:pPr>
        <w:spacing w:after="0" w:line="240" w:lineRule="auto"/>
        <w:rPr>
          <w:rFonts w:ascii="Georgia" w:hAnsi="Georgia"/>
          <w:b/>
          <w:sz w:val="24"/>
          <w:szCs w:val="24"/>
        </w:rPr>
      </w:pPr>
    </w:p>
    <w:p w:rsidRPr="00E12C71" w:rsidR="004C3F5A" w:rsidP="7F1C21B3" w:rsidRDefault="002F359D" w14:paraId="09102829" w14:textId="7A10A98C">
      <w:pPr>
        <w:spacing w:after="0" w:line="240" w:lineRule="auto"/>
        <w:rPr>
          <w:rFonts w:ascii="Georgia" w:hAnsi="Georgia"/>
          <w:b w:val="1"/>
          <w:bCs w:val="1"/>
          <w:sz w:val="24"/>
          <w:szCs w:val="24"/>
        </w:rPr>
      </w:pPr>
      <w:r w:rsidRPr="7F1C21B3" w:rsidR="002F359D">
        <w:rPr>
          <w:rFonts w:ascii="Georgia" w:hAnsi="Georgia"/>
          <w:b w:val="1"/>
          <w:bCs w:val="1"/>
          <w:sz w:val="24"/>
          <w:szCs w:val="24"/>
        </w:rPr>
        <w:t>Meeting Adjou</w:t>
      </w:r>
      <w:r w:rsidRPr="7F1C21B3" w:rsidR="004174A9">
        <w:rPr>
          <w:rFonts w:ascii="Georgia" w:hAnsi="Georgia"/>
          <w:b w:val="1"/>
          <w:bCs w:val="1"/>
          <w:sz w:val="24"/>
          <w:szCs w:val="24"/>
        </w:rPr>
        <w:t>rnment</w:t>
      </w:r>
    </w:p>
    <w:p w:rsidRPr="00E12C71" w:rsidR="00E12C71" w:rsidP="0001610F" w:rsidRDefault="00E12C71" w14:paraId="5BED67C6" w14:textId="77777777">
      <w:pPr>
        <w:spacing w:after="0" w:line="240" w:lineRule="auto"/>
        <w:rPr>
          <w:rFonts w:ascii="Georgia" w:hAnsi="Georgia"/>
          <w:b/>
          <w:sz w:val="24"/>
          <w:szCs w:val="24"/>
        </w:rPr>
      </w:pPr>
    </w:p>
    <w:p w:rsidR="00991D23" w:rsidP="75B5BDA0" w:rsidRDefault="00D3284B" w14:paraId="25DA8349" w14:textId="12ED45FD">
      <w:pPr>
        <w:spacing w:after="0" w:line="240" w:lineRule="auto"/>
        <w:rPr>
          <w:rFonts w:ascii="Georgia" w:hAnsi="Georgia"/>
          <w:b w:val="1"/>
          <w:bCs w:val="1"/>
          <w:sz w:val="24"/>
          <w:szCs w:val="24"/>
        </w:rPr>
      </w:pPr>
      <w:r w:rsidRPr="75B5BDA0" w:rsidR="00D3284B">
        <w:rPr>
          <w:rFonts w:ascii="Georgia" w:hAnsi="Georgia"/>
          <w:b w:val="1"/>
          <w:bCs w:val="1"/>
          <w:sz w:val="24"/>
          <w:szCs w:val="24"/>
        </w:rPr>
        <w:t xml:space="preserve">Next Meeting Date: </w:t>
      </w:r>
      <w:r w:rsidRPr="75B5BDA0" w:rsidR="00266125">
        <w:rPr>
          <w:rFonts w:ascii="Georgia" w:hAnsi="Georgia"/>
          <w:b w:val="1"/>
          <w:bCs w:val="1"/>
          <w:sz w:val="24"/>
          <w:szCs w:val="24"/>
        </w:rPr>
        <w:t xml:space="preserve">Wednesday July </w:t>
      </w:r>
      <w:r w:rsidRPr="75B5BDA0" w:rsidR="001B24D4">
        <w:rPr>
          <w:rFonts w:ascii="Georgia" w:hAnsi="Georgia"/>
          <w:b w:val="1"/>
          <w:bCs w:val="1"/>
          <w:sz w:val="24"/>
          <w:szCs w:val="24"/>
        </w:rPr>
        <w:t xml:space="preserve">13, </w:t>
      </w:r>
      <w:r w:rsidRPr="75B5BDA0" w:rsidR="001B24D4">
        <w:rPr>
          <w:rFonts w:ascii="Georgia" w:hAnsi="Georgia"/>
          <w:b w:val="1"/>
          <w:bCs w:val="1"/>
          <w:sz w:val="24"/>
          <w:szCs w:val="24"/>
        </w:rPr>
        <w:t>2022</w:t>
      </w:r>
      <w:r w:rsidRPr="75B5BDA0" w:rsidR="001B24D4">
        <w:rPr>
          <w:rFonts w:ascii="Georgia" w:hAnsi="Georgia"/>
          <w:b w:val="1"/>
          <w:bCs w:val="1"/>
          <w:sz w:val="24"/>
          <w:szCs w:val="24"/>
        </w:rPr>
        <w:t xml:space="preserve"> at 10:00 AM</w:t>
      </w:r>
    </w:p>
    <w:p w:rsidRPr="00E22B90" w:rsidR="005B6101" w:rsidP="00E22B90" w:rsidRDefault="005B6101" w14:paraId="1AF2332D" w14:textId="77777777">
      <w:pPr>
        <w:spacing w:after="0" w:line="240" w:lineRule="auto"/>
        <w:rPr>
          <w:rFonts w:ascii="Georgia" w:hAnsi="Georgia"/>
          <w:b/>
          <w:bCs/>
          <w:iCs/>
          <w:sz w:val="24"/>
          <w:szCs w:val="24"/>
        </w:rPr>
      </w:pPr>
    </w:p>
    <w:sectPr w:rsidRPr="00E22B90" w:rsidR="005B6101" w:rsidSect="00B96B1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orient="portrait"/>
      <w:pgMar w:top="245" w:right="1440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238CC" w:rsidP="00F14A94" w:rsidRDefault="00C238CC" w14:paraId="1087F98F" w14:textId="77777777">
      <w:pPr>
        <w:spacing w:after="0" w:line="240" w:lineRule="auto"/>
      </w:pPr>
      <w:r>
        <w:separator/>
      </w:r>
    </w:p>
  </w:endnote>
  <w:endnote w:type="continuationSeparator" w:id="0">
    <w:p w:rsidR="00C238CC" w:rsidP="00F14A94" w:rsidRDefault="00C238CC" w14:paraId="2AE41213" w14:textId="77777777">
      <w:pPr>
        <w:spacing w:after="0" w:line="240" w:lineRule="auto"/>
      </w:pPr>
      <w:r>
        <w:continuationSeparator/>
      </w:r>
    </w:p>
  </w:endnote>
  <w:endnote w:type="continuationNotice" w:id="1">
    <w:p w:rsidR="00C238CC" w:rsidRDefault="00C238CC" w14:paraId="3E7A4FA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02698" w:rsidRDefault="00C02698" w14:paraId="62F0B74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02698" w:rsidRDefault="00C02698" w14:paraId="5C9B8470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02698" w:rsidRDefault="00C02698" w14:paraId="7C27DB6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238CC" w:rsidP="00F14A94" w:rsidRDefault="00C238CC" w14:paraId="34A8391A" w14:textId="77777777">
      <w:pPr>
        <w:spacing w:after="0" w:line="240" w:lineRule="auto"/>
      </w:pPr>
      <w:r>
        <w:separator/>
      </w:r>
    </w:p>
  </w:footnote>
  <w:footnote w:type="continuationSeparator" w:id="0">
    <w:p w:rsidR="00C238CC" w:rsidP="00F14A94" w:rsidRDefault="00C238CC" w14:paraId="7E859C9E" w14:textId="77777777">
      <w:pPr>
        <w:spacing w:after="0" w:line="240" w:lineRule="auto"/>
      </w:pPr>
      <w:r>
        <w:continuationSeparator/>
      </w:r>
    </w:p>
  </w:footnote>
  <w:footnote w:type="continuationNotice" w:id="1">
    <w:p w:rsidR="00C238CC" w:rsidRDefault="00C238CC" w14:paraId="4871B81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02698" w:rsidRDefault="00C02698" w14:paraId="2E528BB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02698" w:rsidRDefault="00C02698" w14:paraId="21408C26" w14:textId="7E421C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02698" w:rsidRDefault="00C02698" w14:paraId="608D6789" w14:textId="77777777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mCkpOY2VyAqbRJ" id="ku2HSAoa"/>
    <int:ParagraphRange paragraphId="635077449" textId="317539837" start="38" length="4" invalidationStart="38" invalidationLength="4" id="0IYnhloW"/>
  </int:Manifest>
  <int:Observations>
    <int:Content id="ku2HSAoa">
      <int:Rejection type="LegacyProofing"/>
    </int:Content>
    <int:Content id="0IYnhloW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31D32"/>
    <w:multiLevelType w:val="hybridMultilevel"/>
    <w:tmpl w:val="7E54E84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125B5164"/>
    <w:multiLevelType w:val="hybridMultilevel"/>
    <w:tmpl w:val="785E2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4AC0720"/>
    <w:multiLevelType w:val="hybridMultilevel"/>
    <w:tmpl w:val="FD52C2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B1541EB"/>
    <w:multiLevelType w:val="hybridMultilevel"/>
    <w:tmpl w:val="493CCF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BDE6678"/>
    <w:multiLevelType w:val="hybridMultilevel"/>
    <w:tmpl w:val="032853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1B5283C"/>
    <w:multiLevelType w:val="hybridMultilevel"/>
    <w:tmpl w:val="967A3B00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6" w15:restartNumberingAfterBreak="0">
    <w:nsid w:val="69302F79"/>
    <w:multiLevelType w:val="hybridMultilevel"/>
    <w:tmpl w:val="F97C8D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09729A9"/>
    <w:multiLevelType w:val="multilevel"/>
    <w:tmpl w:val="096022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8" w15:restartNumberingAfterBreak="0">
    <w:nsid w:val="7B222141"/>
    <w:multiLevelType w:val="hybridMultilevel"/>
    <w:tmpl w:val="72A6D9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D5C7C5D"/>
    <w:multiLevelType w:val="hybridMultilevel"/>
    <w:tmpl w:val="EE361D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9"/>
  </w:num>
  <w:num w:numId="6">
    <w:abstractNumId w:val="8"/>
  </w:num>
  <w:num w:numId="7">
    <w:abstractNumId w:val="5"/>
  </w:num>
  <w:num w:numId="8">
    <w:abstractNumId w:val="7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jM3szQ3NLc0NTFS0lEKTi0uzszPAykwsqwFABGfhBwtAAAA"/>
  </w:docVars>
  <w:rsids>
    <w:rsidRoot w:val="000C0647"/>
    <w:rsid w:val="00007D39"/>
    <w:rsid w:val="0001610F"/>
    <w:rsid w:val="0004199B"/>
    <w:rsid w:val="00057FD8"/>
    <w:rsid w:val="000800D5"/>
    <w:rsid w:val="00081B6D"/>
    <w:rsid w:val="00092C5F"/>
    <w:rsid w:val="00093B75"/>
    <w:rsid w:val="00097295"/>
    <w:rsid w:val="000C0647"/>
    <w:rsid w:val="000D127A"/>
    <w:rsid w:val="000D54DE"/>
    <w:rsid w:val="000D5B55"/>
    <w:rsid w:val="000E10EC"/>
    <w:rsid w:val="000F099B"/>
    <w:rsid w:val="000F66D0"/>
    <w:rsid w:val="00110478"/>
    <w:rsid w:val="00111AB3"/>
    <w:rsid w:val="001142EF"/>
    <w:rsid w:val="001459ED"/>
    <w:rsid w:val="00145B6F"/>
    <w:rsid w:val="00145C41"/>
    <w:rsid w:val="0014611B"/>
    <w:rsid w:val="001496BA"/>
    <w:rsid w:val="001496BA"/>
    <w:rsid w:val="00152323"/>
    <w:rsid w:val="001656B1"/>
    <w:rsid w:val="00183707"/>
    <w:rsid w:val="00196185"/>
    <w:rsid w:val="001A01E7"/>
    <w:rsid w:val="001B020D"/>
    <w:rsid w:val="001B24D4"/>
    <w:rsid w:val="001D404B"/>
    <w:rsid w:val="001D699C"/>
    <w:rsid w:val="001E0B5F"/>
    <w:rsid w:val="001E3485"/>
    <w:rsid w:val="001E55D7"/>
    <w:rsid w:val="00201FA8"/>
    <w:rsid w:val="002130D8"/>
    <w:rsid w:val="002220C3"/>
    <w:rsid w:val="00240677"/>
    <w:rsid w:val="0025776D"/>
    <w:rsid w:val="00257ACF"/>
    <w:rsid w:val="00266125"/>
    <w:rsid w:val="00267543"/>
    <w:rsid w:val="00271E1A"/>
    <w:rsid w:val="00277DB1"/>
    <w:rsid w:val="00290C43"/>
    <w:rsid w:val="002939C5"/>
    <w:rsid w:val="002B5A8B"/>
    <w:rsid w:val="002C6EC0"/>
    <w:rsid w:val="002C7173"/>
    <w:rsid w:val="002D404C"/>
    <w:rsid w:val="002E0832"/>
    <w:rsid w:val="002F359D"/>
    <w:rsid w:val="002F4077"/>
    <w:rsid w:val="003006B8"/>
    <w:rsid w:val="00302AB9"/>
    <w:rsid w:val="0031387A"/>
    <w:rsid w:val="00314DD5"/>
    <w:rsid w:val="00316E9E"/>
    <w:rsid w:val="00320FEA"/>
    <w:rsid w:val="0032775D"/>
    <w:rsid w:val="003439F9"/>
    <w:rsid w:val="003540D9"/>
    <w:rsid w:val="0036079C"/>
    <w:rsid w:val="00360B3C"/>
    <w:rsid w:val="003700E4"/>
    <w:rsid w:val="00385D51"/>
    <w:rsid w:val="003A2214"/>
    <w:rsid w:val="003A6A90"/>
    <w:rsid w:val="003C1986"/>
    <w:rsid w:val="003C1E50"/>
    <w:rsid w:val="003E6979"/>
    <w:rsid w:val="003F0F4D"/>
    <w:rsid w:val="003F1046"/>
    <w:rsid w:val="003F13E9"/>
    <w:rsid w:val="00412311"/>
    <w:rsid w:val="00413E3E"/>
    <w:rsid w:val="004174A9"/>
    <w:rsid w:val="00433BC1"/>
    <w:rsid w:val="00435DD3"/>
    <w:rsid w:val="00437AF9"/>
    <w:rsid w:val="00444ECC"/>
    <w:rsid w:val="00450438"/>
    <w:rsid w:val="00482BC8"/>
    <w:rsid w:val="00482C52"/>
    <w:rsid w:val="0049013D"/>
    <w:rsid w:val="00490C15"/>
    <w:rsid w:val="004A15BC"/>
    <w:rsid w:val="004A2228"/>
    <w:rsid w:val="004B19C7"/>
    <w:rsid w:val="004B322A"/>
    <w:rsid w:val="004B5D0B"/>
    <w:rsid w:val="004C3F5A"/>
    <w:rsid w:val="004C6B32"/>
    <w:rsid w:val="004C7CEA"/>
    <w:rsid w:val="004D1855"/>
    <w:rsid w:val="004D5F45"/>
    <w:rsid w:val="004E1E9A"/>
    <w:rsid w:val="00504E2E"/>
    <w:rsid w:val="005051E3"/>
    <w:rsid w:val="00536167"/>
    <w:rsid w:val="00543884"/>
    <w:rsid w:val="005550DD"/>
    <w:rsid w:val="00555EFA"/>
    <w:rsid w:val="005677FA"/>
    <w:rsid w:val="00574336"/>
    <w:rsid w:val="0057741C"/>
    <w:rsid w:val="00584616"/>
    <w:rsid w:val="00585886"/>
    <w:rsid w:val="00585AE6"/>
    <w:rsid w:val="00587498"/>
    <w:rsid w:val="005923D9"/>
    <w:rsid w:val="005A6277"/>
    <w:rsid w:val="005B6101"/>
    <w:rsid w:val="005E7B3E"/>
    <w:rsid w:val="005F25E9"/>
    <w:rsid w:val="005F292D"/>
    <w:rsid w:val="0060308B"/>
    <w:rsid w:val="00631DCE"/>
    <w:rsid w:val="00631E4F"/>
    <w:rsid w:val="00636467"/>
    <w:rsid w:val="006364FF"/>
    <w:rsid w:val="006374BC"/>
    <w:rsid w:val="00641193"/>
    <w:rsid w:val="00643105"/>
    <w:rsid w:val="00647498"/>
    <w:rsid w:val="00654C20"/>
    <w:rsid w:val="00674411"/>
    <w:rsid w:val="00674BCC"/>
    <w:rsid w:val="00677867"/>
    <w:rsid w:val="0068417E"/>
    <w:rsid w:val="00695890"/>
    <w:rsid w:val="006A17C5"/>
    <w:rsid w:val="006A3B7B"/>
    <w:rsid w:val="006A690A"/>
    <w:rsid w:val="006C6982"/>
    <w:rsid w:val="006D2655"/>
    <w:rsid w:val="006E321F"/>
    <w:rsid w:val="006E4E8D"/>
    <w:rsid w:val="006E5335"/>
    <w:rsid w:val="006F50A9"/>
    <w:rsid w:val="006F6056"/>
    <w:rsid w:val="006F70C6"/>
    <w:rsid w:val="00701635"/>
    <w:rsid w:val="007016A1"/>
    <w:rsid w:val="00710E4D"/>
    <w:rsid w:val="007160E7"/>
    <w:rsid w:val="0072012A"/>
    <w:rsid w:val="0072382C"/>
    <w:rsid w:val="00725F28"/>
    <w:rsid w:val="00732D22"/>
    <w:rsid w:val="00746F76"/>
    <w:rsid w:val="00747DD5"/>
    <w:rsid w:val="00761BC9"/>
    <w:rsid w:val="007746CC"/>
    <w:rsid w:val="00786A7D"/>
    <w:rsid w:val="00787D47"/>
    <w:rsid w:val="00791070"/>
    <w:rsid w:val="007A10E4"/>
    <w:rsid w:val="007A50A4"/>
    <w:rsid w:val="007B1E1A"/>
    <w:rsid w:val="007B51C3"/>
    <w:rsid w:val="007D6B2C"/>
    <w:rsid w:val="007F7FE1"/>
    <w:rsid w:val="008013F4"/>
    <w:rsid w:val="008109F4"/>
    <w:rsid w:val="00812118"/>
    <w:rsid w:val="008124DD"/>
    <w:rsid w:val="008163B8"/>
    <w:rsid w:val="008218AE"/>
    <w:rsid w:val="00852AB1"/>
    <w:rsid w:val="00856665"/>
    <w:rsid w:val="00861F55"/>
    <w:rsid w:val="0086614D"/>
    <w:rsid w:val="0088399B"/>
    <w:rsid w:val="008B6A01"/>
    <w:rsid w:val="008C3340"/>
    <w:rsid w:val="008C4394"/>
    <w:rsid w:val="008D42E2"/>
    <w:rsid w:val="008D6916"/>
    <w:rsid w:val="0090545A"/>
    <w:rsid w:val="00913745"/>
    <w:rsid w:val="00914B3E"/>
    <w:rsid w:val="00920EB6"/>
    <w:rsid w:val="00924867"/>
    <w:rsid w:val="00926D09"/>
    <w:rsid w:val="00950CD0"/>
    <w:rsid w:val="00953619"/>
    <w:rsid w:val="009615A4"/>
    <w:rsid w:val="00967806"/>
    <w:rsid w:val="0098302F"/>
    <w:rsid w:val="00991D23"/>
    <w:rsid w:val="00996B58"/>
    <w:rsid w:val="009D054F"/>
    <w:rsid w:val="009D53B3"/>
    <w:rsid w:val="009E4C11"/>
    <w:rsid w:val="009E79BA"/>
    <w:rsid w:val="00A052BF"/>
    <w:rsid w:val="00A1324A"/>
    <w:rsid w:val="00A21A1F"/>
    <w:rsid w:val="00A42AE6"/>
    <w:rsid w:val="00A4713E"/>
    <w:rsid w:val="00A47914"/>
    <w:rsid w:val="00A92270"/>
    <w:rsid w:val="00AA075E"/>
    <w:rsid w:val="00AA408B"/>
    <w:rsid w:val="00AA462D"/>
    <w:rsid w:val="00AA6C52"/>
    <w:rsid w:val="00AB015A"/>
    <w:rsid w:val="00AB3B70"/>
    <w:rsid w:val="00AC12D7"/>
    <w:rsid w:val="00AC446C"/>
    <w:rsid w:val="00AC613D"/>
    <w:rsid w:val="00AD12B9"/>
    <w:rsid w:val="00AD17F2"/>
    <w:rsid w:val="00AD3326"/>
    <w:rsid w:val="00AE7F67"/>
    <w:rsid w:val="00AF65BB"/>
    <w:rsid w:val="00B0017F"/>
    <w:rsid w:val="00B046EC"/>
    <w:rsid w:val="00B07005"/>
    <w:rsid w:val="00B11E01"/>
    <w:rsid w:val="00B159CC"/>
    <w:rsid w:val="00B15CD7"/>
    <w:rsid w:val="00B17EBA"/>
    <w:rsid w:val="00B34E82"/>
    <w:rsid w:val="00B528F5"/>
    <w:rsid w:val="00B578E8"/>
    <w:rsid w:val="00B85C37"/>
    <w:rsid w:val="00B96B11"/>
    <w:rsid w:val="00BA4E57"/>
    <w:rsid w:val="00BA7915"/>
    <w:rsid w:val="00BB50F7"/>
    <w:rsid w:val="00BC583A"/>
    <w:rsid w:val="00BC7F3B"/>
    <w:rsid w:val="00BD0E7D"/>
    <w:rsid w:val="00BE163F"/>
    <w:rsid w:val="00BE2325"/>
    <w:rsid w:val="00BE502E"/>
    <w:rsid w:val="00BE6C9C"/>
    <w:rsid w:val="00BF7A2D"/>
    <w:rsid w:val="00C02698"/>
    <w:rsid w:val="00C070A6"/>
    <w:rsid w:val="00C153B3"/>
    <w:rsid w:val="00C238CC"/>
    <w:rsid w:val="00C33BD2"/>
    <w:rsid w:val="00C34508"/>
    <w:rsid w:val="00C35F5E"/>
    <w:rsid w:val="00C451C9"/>
    <w:rsid w:val="00C54631"/>
    <w:rsid w:val="00C54A0F"/>
    <w:rsid w:val="00C626DB"/>
    <w:rsid w:val="00C64622"/>
    <w:rsid w:val="00C655CA"/>
    <w:rsid w:val="00C745AE"/>
    <w:rsid w:val="00C76CD9"/>
    <w:rsid w:val="00C8598C"/>
    <w:rsid w:val="00C90DDE"/>
    <w:rsid w:val="00CA419F"/>
    <w:rsid w:val="00CC0CF2"/>
    <w:rsid w:val="00CC3F8C"/>
    <w:rsid w:val="00CC6AD8"/>
    <w:rsid w:val="00CD309C"/>
    <w:rsid w:val="00CD7A5E"/>
    <w:rsid w:val="00CE1097"/>
    <w:rsid w:val="00CF2114"/>
    <w:rsid w:val="00CF3516"/>
    <w:rsid w:val="00D049B9"/>
    <w:rsid w:val="00D1491D"/>
    <w:rsid w:val="00D301D2"/>
    <w:rsid w:val="00D3284B"/>
    <w:rsid w:val="00D35E27"/>
    <w:rsid w:val="00D54558"/>
    <w:rsid w:val="00D665C1"/>
    <w:rsid w:val="00D669AD"/>
    <w:rsid w:val="00D76496"/>
    <w:rsid w:val="00D84D3C"/>
    <w:rsid w:val="00DA2B67"/>
    <w:rsid w:val="00DB5A69"/>
    <w:rsid w:val="00DB77EC"/>
    <w:rsid w:val="00DC79F4"/>
    <w:rsid w:val="00DF5D4C"/>
    <w:rsid w:val="00E068B3"/>
    <w:rsid w:val="00E11C8D"/>
    <w:rsid w:val="00E12C71"/>
    <w:rsid w:val="00E22B90"/>
    <w:rsid w:val="00E238A0"/>
    <w:rsid w:val="00E27368"/>
    <w:rsid w:val="00E318A6"/>
    <w:rsid w:val="00E43A5D"/>
    <w:rsid w:val="00E443CF"/>
    <w:rsid w:val="00E54AE8"/>
    <w:rsid w:val="00E6559A"/>
    <w:rsid w:val="00E80110"/>
    <w:rsid w:val="00E825ED"/>
    <w:rsid w:val="00E92B00"/>
    <w:rsid w:val="00EA64EF"/>
    <w:rsid w:val="00EB2E50"/>
    <w:rsid w:val="00EC55CE"/>
    <w:rsid w:val="00EC6A06"/>
    <w:rsid w:val="00EE48E2"/>
    <w:rsid w:val="00EE495B"/>
    <w:rsid w:val="00EE6BC5"/>
    <w:rsid w:val="00EF3A39"/>
    <w:rsid w:val="00EF6A30"/>
    <w:rsid w:val="00F004FD"/>
    <w:rsid w:val="00F01EF2"/>
    <w:rsid w:val="00F14A94"/>
    <w:rsid w:val="00F25D74"/>
    <w:rsid w:val="00F52235"/>
    <w:rsid w:val="00F6697B"/>
    <w:rsid w:val="00F95CF4"/>
    <w:rsid w:val="00FA04D4"/>
    <w:rsid w:val="00FA573C"/>
    <w:rsid w:val="00FC1601"/>
    <w:rsid w:val="00FE1582"/>
    <w:rsid w:val="04C35C88"/>
    <w:rsid w:val="20E2DC31"/>
    <w:rsid w:val="3B2AEFA5"/>
    <w:rsid w:val="3E0665E8"/>
    <w:rsid w:val="4A8DB292"/>
    <w:rsid w:val="4C877EC2"/>
    <w:rsid w:val="57B45539"/>
    <w:rsid w:val="5F24E3B3"/>
    <w:rsid w:val="63696FC5"/>
    <w:rsid w:val="65EB167C"/>
    <w:rsid w:val="702C2B66"/>
    <w:rsid w:val="75B5BDA0"/>
    <w:rsid w:val="7878F58F"/>
    <w:rsid w:val="7F1C2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0ED089"/>
  <w15:chartTrackingRefBased/>
  <w15:docId w15:val="{5CAD05C2-DDD2-467B-85BF-748EB8FCE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C0647"/>
    <w:pPr>
      <w:spacing w:line="256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23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232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046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4A9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14A94"/>
  </w:style>
  <w:style w:type="paragraph" w:styleId="Footer">
    <w:name w:val="footer"/>
    <w:basedOn w:val="Normal"/>
    <w:link w:val="FooterChar"/>
    <w:uiPriority w:val="99"/>
    <w:unhideWhenUsed/>
    <w:rsid w:val="00F14A9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14A94"/>
  </w:style>
  <w:style w:type="character" w:styleId="CommentReference">
    <w:name w:val="annotation reference"/>
    <w:basedOn w:val="DefaultParagraphFont"/>
    <w:uiPriority w:val="99"/>
    <w:semiHidden/>
    <w:unhideWhenUsed/>
    <w:rsid w:val="008218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18A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218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18A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218A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E6C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6C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ncgov.webex.com/ncgov/j.php?MTID=m84287cb30d7510442c729337e6e666b9" TargetMode="External" Id="rId13" /><Relationship Type="http://schemas.openxmlformats.org/officeDocument/2006/relationships/header" Target="header3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image" Target="cid:image001.png@01D33B99.09803AB0" TargetMode="External" Id="rId12" /><Relationship Type="http://schemas.openxmlformats.org/officeDocument/2006/relationships/footer" Target="footer2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header" Target="header2.xml" Id="rId15" /><Relationship Type="http://schemas.openxmlformats.org/officeDocument/2006/relationships/endnotes" Target="endnotes.xml" Id="rId10" /><Relationship Type="http://schemas.openxmlformats.org/officeDocument/2006/relationships/footer" Target="footer3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Relationship Type="http://schemas.microsoft.com/office/2019/09/relationships/intelligence" Target="intelligence.xml" Id="R38f3e84364db475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096BA58794C4091793303FB72D693" ma:contentTypeVersion="10" ma:contentTypeDescription="Create a new document." ma:contentTypeScope="" ma:versionID="ae25920e66bf5ee452a05f252a25f1e1">
  <xsd:schema xmlns:xsd="http://www.w3.org/2001/XMLSchema" xmlns:xs="http://www.w3.org/2001/XMLSchema" xmlns:p="http://schemas.microsoft.com/office/2006/metadata/properties" xmlns:ns2="b182a6fd-0b0a-4dd6-9b08-495f7c06f16a" xmlns:ns3="93c4f76c-0eb2-4689-9f14-e5bb140057a5" targetNamespace="http://schemas.microsoft.com/office/2006/metadata/properties" ma:root="true" ma:fieldsID="7a7a40c26b93e17b574adabe133e9e48" ns2:_="" ns3:_="">
    <xsd:import namespace="b182a6fd-0b0a-4dd6-9b08-495f7c06f16a"/>
    <xsd:import namespace="93c4f76c-0eb2-4689-9f14-e5bb140057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82a6fd-0b0a-4dd6-9b08-495f7c06f1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4f76c-0eb2-4689-9f14-e5bb140057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CB7248-7EBC-4FA3-BD9A-02E32ADBF8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82a6fd-0b0a-4dd6-9b08-495f7c06f16a"/>
    <ds:schemaRef ds:uri="93c4f76c-0eb2-4689-9f14-e5bb140057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3F6780-2209-4FC8-8D83-0CA9AF0CB6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D840E5-A9F8-4869-A693-22317164CE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0BF4AE2-547F-4C4C-9F82-43E6B396F3E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ivera, Catherine</dc:creator>
  <keywords/>
  <dc:description/>
  <lastModifiedBy>Hanna, Jordan S</lastModifiedBy>
  <revision>68</revision>
  <lastPrinted>2019-08-16T21:04:00.0000000Z</lastPrinted>
  <dcterms:created xsi:type="dcterms:W3CDTF">2022-02-16T13:57:00.0000000Z</dcterms:created>
  <dcterms:modified xsi:type="dcterms:W3CDTF">2022-06-13T18:13:35.240558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096BA58794C4091793303FB72D693</vt:lpwstr>
  </property>
</Properties>
</file>